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Plumbing</w:t>
      </w:r>
      <w:r>
        <w:t xml:space="preserve"> </w:t>
      </w:r>
      <w:r>
        <w:t xml:space="preserve">Excellence</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3f30b621934e5b85b18e934a8a7128c340739d0"/>
    <w:p>
      <w:pPr>
        <w:pStyle w:val="Heading1"/>
      </w:pPr>
      <w:r>
        <w:t xml:space="preserve">Statement of Purpose: Dedicated Pathway to Professional Plumbing Service in DR Congo Kinshasa</w:t>
      </w:r>
    </w:p>
    <w:p>
      <w:pPr>
        <w:pStyle w:val="FirstParagraph"/>
      </w:pPr>
      <w:r>
        <w:t xml:space="preserve">From the bustling streets of Kinshasa, where water scarcity and infrastructure challenges define daily life for millions, I submit this Statement of Purpose with unwavering commitment to becoming a certified professional Plumber. My journey is deeply rooted in witnessing the critical need for skilled plumbing services across DR Congo's capital city. In Kinshasa, where over 60% of residents lack access to safe and reliable water systems due to aging infrastructure, frequent leaks, and inadequate maintenance, the role of a competent Plumber transcends trade—it becomes an essential public health necessity. This Statement of Purpose articulates my purpose-driven path toward mastering plumbing excellence specifically tailored to address the unique demands of DR Congo Kinshasa.</w:t>
      </w:r>
    </w:p>
    <w:p>
      <w:pPr>
        <w:pStyle w:val="BodyText"/>
      </w:pPr>
      <w:r>
        <w:t xml:space="preserve">My personal connection to Kinshasa's water crisis began in childhood. Growing up in a densely populated neighborhood like Masina, I observed families collecting stagnant water from street puddles during monsoon seasons, knowing that untreated sewage often contaminated burst pipes. I saw neighbors fall ill from cholera outbreaks linked directly to faulty sanitation systems. These experiences ignited a profound understanding: safe plumbing isn't merely about fixing taps—it's about safeguarding communities. In DR Congo Kinshasa, where the municipal water supply covers less than 40% of households and informal settlements face chronic leaks, skilled plumbers are the frontline defenders against disease and resource waste. My purpose is to join this critical effort.</w:t>
      </w:r>
    </w:p>
    <w:p>
      <w:pPr>
        <w:pStyle w:val="BodyText"/>
      </w:pPr>
      <w:r>
        <w:t xml:space="preserve">Despite its urgent need, the plumbing sector in DR Congo Kinshasa suffers from severe skill gaps. Most local technicians lack formal training, relying on trial-and-error methods that often cause further damage or safety hazards. This absence of certified professionals perpetuates a cycle where water loss exceeds 45% due to unaddressed pipe bursts and inefficient fittings—a figure alarming to urban planners in Kinshasa's rapidly growing population (over 15 million). I have personally encountered situations where poorly installed pipes led to entire compounds being submerged after heavy rains, displacing families. This is not just a technical deficiency; it’s a humanitarian crisis demanding trained hands. My Statement of Purpose centers on closing this gap through rigorous, context-specific education.</w:t>
      </w:r>
    </w:p>
    <w:p>
      <w:pPr>
        <w:pStyle w:val="BodyText"/>
      </w:pPr>
      <w:r>
        <w:t xml:space="preserve">I am applying for advanced plumbing certification programs to gain expertise in sustainable water management systems designed for Kinshasa's environment. I seek training in corrosion-resistant installation techniques—vital given the high mineral content in Kinshasa's water supply—and eco-friendly solutions like rainwater harvesting, which can reduce strain on overloaded municipal systems. Crucially, I aim to master safety protocols for working in dense urban settings with limited space and frequent electrical hazards. DR Congo Kinshasa’s unique challenges require more than generic plumbing knowledge; it demands adaptation to local materials, climatic conditions (high humidity and seasonal flooding), and socio-economic realities where cost-effective repairs are paramount. My goal is to become a Plumber who doesn't just fix pipes but empowers communities with long-term solutions.</w:t>
      </w:r>
    </w:p>
    <w:p>
      <w:pPr>
        <w:pStyle w:val="BodyText"/>
      </w:pPr>
      <w:r>
        <w:t xml:space="preserve">My practical experience in Kinshasa has reinforced this mission. I have assisted local repair teams during flood emergencies, documenting how untrained workers often misdiagnosed leaks due to unfamiliarity with older French-era pipe networks still prevalent across the city. I’ve also volunteered with community health groups in Gombe district, where we educated households on preventing water contamination through proper plumbing maintenance. These hands-on moments revealed a stark truth: when a Plumber understands local contexts—like how high soil salinity corrodes pipes faster or why children’s schools need drought-resistant fixtures—the impact multiplies. My training will integrate these lessons, ensuring every skill I acquire directly serves DR Congo Kinshasa's needs.</w:t>
      </w:r>
    </w:p>
    <w:p>
      <w:pPr>
        <w:pStyle w:val="BodyText"/>
      </w:pPr>
      <w:r>
        <w:t xml:space="preserve">Looking ahead, my post-certification plan is firmly anchored in Kinshasa. I intend to partner with NGOs like UN-Habitat and local cooperatives such as "Kinshasa Sanitation Alliance" to establish mobile repair units targeting informal settlements where plumbing services are scarce. I will prioritize training women technicians—currently underrepresented in DR Congo’s skilled trades—to address gender barriers while expanding community reach. In the first year alone, my team aims to reduce water waste by 25% in pilot zones like Ngaliema through systematic pipe inspections and preventative repairs. This isn’t theoretical; it’s a lifeline for families who spend hours daily fetching water from distant, unreliable sources.</w:t>
      </w:r>
    </w:p>
    <w:p>
      <w:pPr>
        <w:pStyle w:val="BodyText"/>
      </w:pPr>
      <w:r>
        <w:t xml:space="preserve">Furthermore, I recognize that sustainable impact requires systemic change. I will collaborate with Kinshasa’s municipal authorities to advocate for updated plumbing codes that prioritize durability over cost-cutting—a shift vital for infrastructure resilience. My Statement of Purpose isn’t just a personal goal; it’s a pledge to transform how DR Congo Kinshasa approaches water security. By merging technical mastery with deep community understanding, I will ensure every repair I execute in this city contributes to broader health outcomes and economic stability.</w:t>
      </w:r>
    </w:p>
    <w:p>
      <w:pPr>
        <w:pStyle w:val="BodyText"/>
      </w:pPr>
      <w:r>
        <w:t xml:space="preserve">In conclusion, my dedication to plumbing is inseparable from Kinshasa's future. As a Plumber trained for DR Congo’s realities—not generic standards—I am prepared to tackle the crisis head-on. The people of Kinshasa deserve systems that work, not just for a day but for generations. This Statement of Purpose is my promise: I will use every skill learned to build safer, more water-secure neighborhoods in DR Congo Kinshasa, one repaired pipe at a time. My purpose is clear, my resolve is unwavering, and my service begins now.</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Plumbing Excellence in DR Congo Kinshasa</dc:title>
  <dc:creator/>
  <dc:language>en</dc:language>
  <cp:keywords/>
  <dcterms:created xsi:type="dcterms:W3CDTF">2026-07-20T15:04:01Z</dcterms:created>
  <dcterms:modified xsi:type="dcterms:W3CDTF">2026-07-20T15:04:01Z</dcterms:modified>
</cp:coreProperties>
</file>

<file path=docProps/custom.xml><?xml version="1.0" encoding="utf-8"?>
<Properties xmlns="http://schemas.openxmlformats.org/officeDocument/2006/custom-properties" xmlns:vt="http://schemas.openxmlformats.org/officeDocument/2006/docPropsVTypes"/>
</file>